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40FA1" w14:textId="47A77751" w:rsidR="002C4570" w:rsidRDefault="00E66AAE">
      <w:r w:rsidRPr="00E66AAE">
        <w:rPr>
          <w:noProof/>
        </w:rPr>
        <w:drawing>
          <wp:inline distT="0" distB="0" distL="0" distR="0" wp14:anchorId="758ACCBC" wp14:editId="27A02762">
            <wp:extent cx="5943600" cy="4925060"/>
            <wp:effectExtent l="0" t="0" r="0" b="8890"/>
            <wp:docPr id="1" name="Picture 1" descr="The Bible Journey | Ruth&amp;#39;s journey to Bethleh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Bible Journey | Ruth&amp;#39;s journey to Bethlehem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C45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MDWyMDCxsDQ2MDJV0lEKTi0uzszPAykwrAUAYLUL2ywAAAA="/>
  </w:docVars>
  <w:rsids>
    <w:rsidRoot w:val="00E66AAE"/>
    <w:rsid w:val="002C4570"/>
    <w:rsid w:val="00464C48"/>
    <w:rsid w:val="00B2087C"/>
    <w:rsid w:val="00E05756"/>
    <w:rsid w:val="00E66AAE"/>
    <w:rsid w:val="00EA2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85537"/>
  <w15:chartTrackingRefBased/>
  <w15:docId w15:val="{E60C2BBE-B658-4073-A73B-B5CFBD0A3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Willard</dc:creator>
  <cp:keywords/>
  <dc:description/>
  <cp:lastModifiedBy>Will Wellman</cp:lastModifiedBy>
  <cp:revision>2</cp:revision>
  <dcterms:created xsi:type="dcterms:W3CDTF">2022-03-02T19:41:00Z</dcterms:created>
  <dcterms:modified xsi:type="dcterms:W3CDTF">2022-03-02T19:41:00Z</dcterms:modified>
</cp:coreProperties>
</file>